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B1D10" w14:textId="77777777" w:rsidR="00504FA5" w:rsidRDefault="00504FA5" w:rsidP="00504FA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6958C" w14:textId="5696D5AC" w:rsidR="002E72D5" w:rsidRPr="00441C5F" w:rsidRDefault="002E72D5" w:rsidP="00441C5F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Na wnios</w:t>
      </w:r>
      <w:r w:rsidR="00A11FEB">
        <w:rPr>
          <w:rFonts w:ascii="Times New Roman" w:hAnsi="Times New Roman" w:cs="Times New Roman"/>
          <w:sz w:val="24"/>
          <w:szCs w:val="24"/>
        </w:rPr>
        <w:t xml:space="preserve">ek studenta </w:t>
      </w:r>
      <w:r w:rsidRPr="00441C5F">
        <w:rPr>
          <w:rFonts w:ascii="Times New Roman" w:hAnsi="Times New Roman" w:cs="Times New Roman"/>
          <w:sz w:val="24"/>
          <w:szCs w:val="24"/>
        </w:rPr>
        <w:t>Dziekan może wyrazić zgodę na wyznaczenie promotora zewnętrznego (spoza UMP).</w:t>
      </w:r>
      <w:r w:rsidR="00DB5709" w:rsidRPr="00441C5F">
        <w:rPr>
          <w:rFonts w:ascii="Times New Roman" w:hAnsi="Times New Roman" w:cs="Times New Roman"/>
          <w:sz w:val="24"/>
          <w:szCs w:val="24"/>
        </w:rPr>
        <w:t xml:space="preserve"> Wzór wniosku określa załącznik do niniejszej procedury.</w:t>
      </w:r>
    </w:p>
    <w:p w14:paraId="16B4188B" w14:textId="2B85D336" w:rsidR="002E72D5" w:rsidRDefault="002E72D5" w:rsidP="00441C5F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Promotor zewnętrzny musi spe</w:t>
      </w:r>
      <w:r w:rsidR="00DB5709" w:rsidRPr="00441C5F">
        <w:rPr>
          <w:rFonts w:ascii="Times New Roman" w:hAnsi="Times New Roman" w:cs="Times New Roman"/>
          <w:sz w:val="24"/>
          <w:szCs w:val="24"/>
        </w:rPr>
        <w:t>łniać wymogi</w:t>
      </w:r>
      <w:r w:rsidR="00482C05">
        <w:rPr>
          <w:rFonts w:ascii="Times New Roman" w:hAnsi="Times New Roman" w:cs="Times New Roman"/>
          <w:sz w:val="24"/>
          <w:szCs w:val="24"/>
        </w:rPr>
        <w:t xml:space="preserve"> stawiane promotorom prac dyplomowych określone </w:t>
      </w:r>
      <w:r w:rsidR="00DB5709" w:rsidRPr="00441C5F">
        <w:rPr>
          <w:rFonts w:ascii="Times New Roman" w:hAnsi="Times New Roman" w:cs="Times New Roman"/>
          <w:sz w:val="24"/>
          <w:szCs w:val="24"/>
        </w:rPr>
        <w:t>w Regulaminie Studiów oraz Wydziałowym Regulaminie Prac Dyplomowych.</w:t>
      </w:r>
    </w:p>
    <w:p w14:paraId="2F46F7FC" w14:textId="77777777" w:rsidR="00A11FEB" w:rsidRDefault="00A11FEB" w:rsidP="00A11FEB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Promotor zewnętrzny otrzymuje status promotora.</w:t>
      </w:r>
    </w:p>
    <w:p w14:paraId="5280FC20" w14:textId="50A44AF9" w:rsidR="00A11FEB" w:rsidRPr="00441C5F" w:rsidRDefault="00A11FEB" w:rsidP="00A11FEB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ziekan wyznacza promotora z ramienia Uczelni, który przyjmuje status promotora </w:t>
      </w:r>
    </w:p>
    <w:p w14:paraId="73900CA2" w14:textId="7841AB4B" w:rsidR="00A11FEB" w:rsidRPr="00441C5F" w:rsidRDefault="00A11FEB" w:rsidP="00482C05">
      <w:pPr>
        <w:pStyle w:val="Akapitzlist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pomocniczego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3B210DEA" w14:textId="77777777" w:rsidR="00710D96" w:rsidRPr="00441C5F" w:rsidRDefault="00710D96" w:rsidP="00710D96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Do zadań promotora należy:</w:t>
      </w:r>
    </w:p>
    <w:p w14:paraId="7E1F8AAB" w14:textId="48047BC2" w:rsidR="00710D96" w:rsidRPr="00441C5F" w:rsidRDefault="00710D96" w:rsidP="00710D96">
      <w:pPr>
        <w:pStyle w:val="Akapitzlist"/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1C5F">
        <w:rPr>
          <w:rFonts w:ascii="Times New Roman" w:hAnsi="Times New Roman" w:cs="Times New Roman"/>
          <w:sz w:val="24"/>
          <w:szCs w:val="24"/>
        </w:rPr>
        <w:t>opracowanie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koncepcji pracy dyplomowej</w:t>
      </w:r>
      <w:r w:rsidR="00482C05">
        <w:rPr>
          <w:rFonts w:ascii="Times New Roman" w:hAnsi="Times New Roman" w:cs="Times New Roman"/>
          <w:sz w:val="24"/>
          <w:szCs w:val="24"/>
        </w:rPr>
        <w:t>,</w:t>
      </w:r>
    </w:p>
    <w:p w14:paraId="1B17B8F6" w14:textId="77777777" w:rsidR="00710D96" w:rsidRPr="00441C5F" w:rsidRDefault="00710D96" w:rsidP="00710D96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1C5F">
        <w:rPr>
          <w:rFonts w:ascii="Times New Roman" w:hAnsi="Times New Roman" w:cs="Times New Roman"/>
          <w:sz w:val="24"/>
          <w:szCs w:val="24"/>
        </w:rPr>
        <w:t>opieka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merytoryczna, metodyczna nad wykonaniem i przygotowaniem pracy dyplomowej, </w:t>
      </w:r>
    </w:p>
    <w:p w14:paraId="781F6C23" w14:textId="3C2789CF" w:rsidR="00710D96" w:rsidRPr="00441C5F" w:rsidRDefault="00710D96" w:rsidP="00710D96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 xml:space="preserve">współudział </w:t>
      </w:r>
      <w:proofErr w:type="gramStart"/>
      <w:r w:rsidRPr="00441C5F">
        <w:rPr>
          <w:rFonts w:ascii="Times New Roman" w:hAnsi="Times New Roman" w:cs="Times New Roman"/>
          <w:sz w:val="24"/>
          <w:szCs w:val="24"/>
        </w:rPr>
        <w:t>w  wyborze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recenzenta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8847273" w14:textId="77777777" w:rsidR="00710D96" w:rsidRPr="00441C5F" w:rsidRDefault="00710D96" w:rsidP="00710D96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1C5F">
        <w:rPr>
          <w:rFonts w:ascii="Times New Roman" w:hAnsi="Times New Roman" w:cs="Times New Roman"/>
          <w:sz w:val="24"/>
          <w:szCs w:val="24"/>
        </w:rPr>
        <w:t>uczestnictwo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w obronie pracy dyplomowej.</w:t>
      </w:r>
    </w:p>
    <w:p w14:paraId="43CB8E62" w14:textId="77777777" w:rsidR="00DB5709" w:rsidRPr="00441C5F" w:rsidRDefault="00DB5709" w:rsidP="00441C5F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Do zadań promotora pomocniczego należy:</w:t>
      </w:r>
    </w:p>
    <w:p w14:paraId="73221D6A" w14:textId="53DE907B" w:rsidR="00A074F2" w:rsidRPr="00441C5F" w:rsidRDefault="00A074F2" w:rsidP="00441C5F">
      <w:pPr>
        <w:pStyle w:val="Akapitzlist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1C5F">
        <w:rPr>
          <w:rFonts w:ascii="Times New Roman" w:hAnsi="Times New Roman" w:cs="Times New Roman"/>
          <w:sz w:val="24"/>
          <w:szCs w:val="24"/>
        </w:rPr>
        <w:t>udzielenie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niezbędnej pomocy merytorycznej i metodycznej w </w:t>
      </w:r>
      <w:r w:rsidR="003E1502" w:rsidRPr="00441C5F">
        <w:rPr>
          <w:rFonts w:ascii="Times New Roman" w:hAnsi="Times New Roman" w:cs="Times New Roman"/>
          <w:sz w:val="24"/>
          <w:szCs w:val="24"/>
        </w:rPr>
        <w:t xml:space="preserve">wykonaniu </w:t>
      </w:r>
      <w:r w:rsidR="00441C5F">
        <w:rPr>
          <w:rFonts w:ascii="Times New Roman" w:hAnsi="Times New Roman" w:cs="Times New Roman"/>
          <w:sz w:val="24"/>
          <w:szCs w:val="24"/>
        </w:rPr>
        <w:br/>
      </w:r>
      <w:r w:rsidR="003E1502" w:rsidRPr="00441C5F">
        <w:rPr>
          <w:rFonts w:ascii="Times New Roman" w:hAnsi="Times New Roman" w:cs="Times New Roman"/>
          <w:sz w:val="24"/>
          <w:szCs w:val="24"/>
        </w:rPr>
        <w:t xml:space="preserve">i przygotowaniu manuskryptu </w:t>
      </w:r>
      <w:r w:rsidRPr="00441C5F">
        <w:rPr>
          <w:rFonts w:ascii="Times New Roman" w:hAnsi="Times New Roman" w:cs="Times New Roman"/>
          <w:sz w:val="24"/>
          <w:szCs w:val="24"/>
        </w:rPr>
        <w:t xml:space="preserve">pracy </w:t>
      </w:r>
      <w:r w:rsidR="003E1502" w:rsidRPr="00441C5F">
        <w:rPr>
          <w:rFonts w:ascii="Times New Roman" w:hAnsi="Times New Roman" w:cs="Times New Roman"/>
          <w:sz w:val="24"/>
          <w:szCs w:val="24"/>
        </w:rPr>
        <w:t>dyplomowej</w:t>
      </w:r>
      <w:r w:rsidR="00710D96">
        <w:rPr>
          <w:rFonts w:ascii="Times New Roman" w:hAnsi="Times New Roman" w:cs="Times New Roman"/>
          <w:sz w:val="24"/>
          <w:szCs w:val="24"/>
        </w:rPr>
        <w:t>,</w:t>
      </w:r>
    </w:p>
    <w:p w14:paraId="7ECF6736" w14:textId="1C59A710" w:rsidR="00A074F2" w:rsidRPr="00441C5F" w:rsidRDefault="00A074F2" w:rsidP="00441C5F">
      <w:pPr>
        <w:pStyle w:val="Akapitzlist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1C5F">
        <w:rPr>
          <w:rFonts w:ascii="Times New Roman" w:hAnsi="Times New Roman" w:cs="Times New Roman"/>
          <w:sz w:val="24"/>
          <w:szCs w:val="24"/>
        </w:rPr>
        <w:t>nadzór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nad realizacją pracy dyplomowej</w:t>
      </w:r>
      <w:r w:rsidR="00710D96">
        <w:rPr>
          <w:rFonts w:ascii="Times New Roman" w:hAnsi="Times New Roman" w:cs="Times New Roman"/>
          <w:sz w:val="24"/>
          <w:szCs w:val="24"/>
        </w:rPr>
        <w:t>,</w:t>
      </w:r>
    </w:p>
    <w:p w14:paraId="75B77E9F" w14:textId="37FF3C46" w:rsidR="00A074F2" w:rsidRDefault="00A074F2" w:rsidP="00441C5F">
      <w:pPr>
        <w:pStyle w:val="Akapitzlist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 xml:space="preserve">współudział </w:t>
      </w:r>
      <w:proofErr w:type="gramStart"/>
      <w:r w:rsidRPr="00441C5F">
        <w:rPr>
          <w:rFonts w:ascii="Times New Roman" w:hAnsi="Times New Roman" w:cs="Times New Roman"/>
          <w:sz w:val="24"/>
          <w:szCs w:val="24"/>
        </w:rPr>
        <w:t>w  wyborze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recenzenta</w:t>
      </w:r>
      <w:r w:rsidR="00710D96">
        <w:rPr>
          <w:rFonts w:ascii="Times New Roman" w:hAnsi="Times New Roman" w:cs="Times New Roman"/>
          <w:sz w:val="24"/>
          <w:szCs w:val="24"/>
        </w:rPr>
        <w:t>,</w:t>
      </w:r>
    </w:p>
    <w:p w14:paraId="55B81B07" w14:textId="732693C4" w:rsidR="00DF4C9B" w:rsidRPr="00332A5B" w:rsidRDefault="00DF4C9B" w:rsidP="00441C5F">
      <w:pPr>
        <w:pStyle w:val="Akapitzlist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32A5B">
        <w:rPr>
          <w:rFonts w:ascii="Times New Roman" w:hAnsi="Times New Roman" w:cs="Times New Roman"/>
          <w:sz w:val="24"/>
          <w:szCs w:val="24"/>
        </w:rPr>
        <w:t>wprowadzenie</w:t>
      </w:r>
      <w:proofErr w:type="gramEnd"/>
      <w:r w:rsidRPr="00332A5B">
        <w:rPr>
          <w:rFonts w:ascii="Times New Roman" w:hAnsi="Times New Roman" w:cs="Times New Roman"/>
          <w:sz w:val="24"/>
          <w:szCs w:val="24"/>
        </w:rPr>
        <w:t xml:space="preserve"> do systemu WISUS tematu pracy dyplomowej wraz z </w:t>
      </w:r>
      <w:proofErr w:type="gramStart"/>
      <w:r w:rsidRPr="00332A5B">
        <w:rPr>
          <w:rFonts w:ascii="Times New Roman" w:hAnsi="Times New Roman" w:cs="Times New Roman"/>
          <w:sz w:val="24"/>
          <w:szCs w:val="24"/>
        </w:rPr>
        <w:t>niezbędnymi</w:t>
      </w:r>
      <w:proofErr w:type="gramEnd"/>
      <w:r w:rsidRPr="00332A5B">
        <w:rPr>
          <w:rFonts w:ascii="Times New Roman" w:hAnsi="Times New Roman" w:cs="Times New Roman"/>
          <w:sz w:val="24"/>
          <w:szCs w:val="24"/>
        </w:rPr>
        <w:t xml:space="preserve"> informacjami (opis pracy, cel badań, sposób realizacji badań),</w:t>
      </w:r>
    </w:p>
    <w:p w14:paraId="1B818B48" w14:textId="391E7AE0" w:rsidR="00A074F2" w:rsidRPr="00441C5F" w:rsidRDefault="00A074F2" w:rsidP="00441C5F">
      <w:pPr>
        <w:pStyle w:val="Akapitzlist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32A5B">
        <w:rPr>
          <w:rFonts w:ascii="Times New Roman" w:hAnsi="Times New Roman" w:cs="Times New Roman"/>
          <w:sz w:val="24"/>
          <w:szCs w:val="24"/>
        </w:rPr>
        <w:t>wprowadzenie</w:t>
      </w:r>
      <w:proofErr w:type="gramEnd"/>
      <w:r w:rsidRPr="00332A5B">
        <w:rPr>
          <w:rFonts w:ascii="Times New Roman" w:hAnsi="Times New Roman" w:cs="Times New Roman"/>
          <w:sz w:val="24"/>
          <w:szCs w:val="24"/>
        </w:rPr>
        <w:t xml:space="preserve"> pracy dyplomowej do systemu JSA oraz zaliczenie wymaganych</w:t>
      </w:r>
      <w:r w:rsidRPr="00441C5F">
        <w:rPr>
          <w:rFonts w:ascii="Times New Roman" w:hAnsi="Times New Roman" w:cs="Times New Roman"/>
          <w:sz w:val="24"/>
          <w:szCs w:val="24"/>
        </w:rPr>
        <w:t xml:space="preserve"> zajęć w systemie WISUS</w:t>
      </w:r>
      <w:r w:rsidR="003E1502" w:rsidRPr="00441C5F">
        <w:rPr>
          <w:rFonts w:ascii="Times New Roman" w:hAnsi="Times New Roman" w:cs="Times New Roman"/>
          <w:sz w:val="24"/>
          <w:szCs w:val="24"/>
        </w:rPr>
        <w:t xml:space="preserve"> (seminaria dyplomowe)</w:t>
      </w:r>
      <w:r w:rsidR="00710D96">
        <w:rPr>
          <w:rFonts w:ascii="Times New Roman" w:hAnsi="Times New Roman" w:cs="Times New Roman"/>
          <w:sz w:val="24"/>
          <w:szCs w:val="24"/>
        </w:rPr>
        <w:t>,</w:t>
      </w:r>
    </w:p>
    <w:p w14:paraId="53C903D3" w14:textId="615CAD8D" w:rsidR="00A074F2" w:rsidRPr="00441C5F" w:rsidRDefault="00A074F2" w:rsidP="00441C5F">
      <w:pPr>
        <w:pStyle w:val="Akapitzlist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1C5F">
        <w:rPr>
          <w:rFonts w:ascii="Times New Roman" w:hAnsi="Times New Roman" w:cs="Times New Roman"/>
          <w:sz w:val="24"/>
          <w:szCs w:val="24"/>
        </w:rPr>
        <w:t>uczestnictwo</w:t>
      </w:r>
      <w:proofErr w:type="gramEnd"/>
      <w:r w:rsidRPr="00441C5F">
        <w:rPr>
          <w:rFonts w:ascii="Times New Roman" w:hAnsi="Times New Roman" w:cs="Times New Roman"/>
          <w:sz w:val="24"/>
          <w:szCs w:val="24"/>
        </w:rPr>
        <w:t xml:space="preserve"> w obronie pracy dyplomowej</w:t>
      </w:r>
      <w:r w:rsidR="00710D96">
        <w:rPr>
          <w:rFonts w:ascii="Times New Roman" w:hAnsi="Times New Roman" w:cs="Times New Roman"/>
          <w:sz w:val="24"/>
          <w:szCs w:val="24"/>
        </w:rPr>
        <w:t>.</w:t>
      </w:r>
    </w:p>
    <w:p w14:paraId="6195C4B5" w14:textId="46F2A878" w:rsidR="00441C5F" w:rsidRPr="00441C5F" w:rsidRDefault="00441C5F" w:rsidP="00441C5F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Decyzję o formie rozliczenia promotora pomocniczego podejmuje Dziekan Wydziału.</w:t>
      </w:r>
    </w:p>
    <w:p w14:paraId="6A426AE7" w14:textId="40D9BD9F" w:rsidR="00C712B2" w:rsidRPr="00441C5F" w:rsidRDefault="00441C5F" w:rsidP="00441C5F">
      <w:pPr>
        <w:pStyle w:val="Akapitzlist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C5F">
        <w:rPr>
          <w:rFonts w:ascii="Times New Roman" w:hAnsi="Times New Roman" w:cs="Times New Roman"/>
          <w:sz w:val="24"/>
          <w:szCs w:val="24"/>
        </w:rPr>
        <w:t>Promotor</w:t>
      </w:r>
      <w:r w:rsidR="00C712B2" w:rsidRPr="00441C5F">
        <w:rPr>
          <w:rFonts w:ascii="Times New Roman" w:hAnsi="Times New Roman" w:cs="Times New Roman"/>
          <w:sz w:val="24"/>
          <w:szCs w:val="24"/>
        </w:rPr>
        <w:t xml:space="preserve"> nie otrzymuje wynagrodzenia za promotorstwo pracy dyplomow</w:t>
      </w:r>
      <w:r w:rsidR="007020E0" w:rsidRPr="00441C5F">
        <w:rPr>
          <w:rFonts w:ascii="Times New Roman" w:hAnsi="Times New Roman" w:cs="Times New Roman"/>
          <w:sz w:val="24"/>
          <w:szCs w:val="24"/>
        </w:rPr>
        <w:t>ej oraz udział w obronie pracy dyplomowej</w:t>
      </w:r>
      <w:r w:rsidR="00710D96">
        <w:rPr>
          <w:rFonts w:ascii="Times New Roman" w:hAnsi="Times New Roman" w:cs="Times New Roman"/>
          <w:sz w:val="24"/>
          <w:szCs w:val="24"/>
        </w:rPr>
        <w:t>.</w:t>
      </w:r>
    </w:p>
    <w:p w14:paraId="110C0A65" w14:textId="77777777" w:rsidR="002E72D5" w:rsidRDefault="002E72D5" w:rsidP="00504FA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F77C71" w14:textId="77777777" w:rsidR="00504FA5" w:rsidRDefault="00504FA5" w:rsidP="00504FA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CEB33D" w14:textId="77777777" w:rsidR="00441C5F" w:rsidRDefault="00441C5F" w:rsidP="00504FA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BF0872" w14:textId="77777777" w:rsidR="00441C5F" w:rsidRDefault="00441C5F" w:rsidP="00504FA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6DB3EC" w14:textId="77777777" w:rsidR="00504FA5" w:rsidRPr="00504FA5" w:rsidRDefault="00504FA5" w:rsidP="00504FA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04FA5">
        <w:rPr>
          <w:rFonts w:ascii="Times New Roman" w:hAnsi="Times New Roman" w:cs="Times New Roman"/>
          <w:sz w:val="20"/>
          <w:szCs w:val="20"/>
        </w:rPr>
        <w:t>Załączniki:</w:t>
      </w:r>
    </w:p>
    <w:p w14:paraId="559C3967" w14:textId="77777777" w:rsidR="00504FA5" w:rsidRPr="00504FA5" w:rsidRDefault="007020E0" w:rsidP="00504FA5">
      <w:pPr>
        <w:pStyle w:val="Akapitzlist"/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wzór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wniosku o wyznaczenie promotora zewnętrznego.</w:t>
      </w:r>
    </w:p>
    <w:p w14:paraId="3D66AAD6" w14:textId="6F0CA3B4" w:rsidR="00B5149D" w:rsidRPr="005C6F5E" w:rsidRDefault="00B5149D" w:rsidP="00482C05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5149D" w:rsidRPr="005C6F5E" w:rsidSect="0013325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0D6EB" w14:textId="77777777" w:rsidR="00B43FC3" w:rsidRDefault="00B43FC3" w:rsidP="00F119F4">
      <w:pPr>
        <w:spacing w:after="0" w:line="240" w:lineRule="auto"/>
      </w:pPr>
      <w:r>
        <w:separator/>
      </w:r>
    </w:p>
  </w:endnote>
  <w:endnote w:type="continuationSeparator" w:id="0">
    <w:p w14:paraId="745ADE36" w14:textId="77777777" w:rsidR="00B43FC3" w:rsidRDefault="00B43FC3" w:rsidP="00F11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C0EB5" w14:textId="77777777" w:rsidR="002F7CFF" w:rsidRDefault="0058456F">
    <w:pPr>
      <w:pStyle w:val="Stopka"/>
    </w:pPr>
    <w:r>
      <w:rPr>
        <w:b/>
      </w:rPr>
      <w:t>BOPD.4131.4.2021</w:t>
    </w:r>
    <w:r w:rsidR="00BD5E73">
      <w:rPr>
        <w:b/>
      </w:rPr>
      <w:t xml:space="preserve">-2 </w:t>
    </w:r>
    <w:proofErr w:type="gramStart"/>
    <w:r w:rsidR="00BD5E73">
      <w:rPr>
        <w:b/>
      </w:rPr>
      <w:t>z</w:t>
    </w:r>
    <w:proofErr w:type="gramEnd"/>
    <w:r w:rsidR="00BD5E73">
      <w:rPr>
        <w:b/>
      </w:rPr>
      <w:t xml:space="preserve"> dnia 30.09.2021</w:t>
    </w:r>
    <w:r w:rsidR="00CB1414">
      <w:rPr>
        <w:b/>
      </w:rPr>
      <w:t>2021</w:t>
    </w:r>
    <w:r>
      <w:rPr>
        <w:b/>
      </w:rPr>
      <w:tab/>
    </w:r>
    <w:r>
      <w:rPr>
        <w:b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7211884"/>
      <w:docPartObj>
        <w:docPartGallery w:val="Page Numbers (Bottom of Page)"/>
        <w:docPartUnique/>
      </w:docPartObj>
    </w:sdtPr>
    <w:sdtEndPr/>
    <w:sdtContent>
      <w:p w14:paraId="179DB0EC" w14:textId="77777777" w:rsidR="00E318B6" w:rsidRDefault="00E318B6" w:rsidP="00E318B6">
        <w:pPr>
          <w:pStyle w:val="Stopka"/>
          <w:jc w:val="right"/>
        </w:pPr>
      </w:p>
      <w:p w14:paraId="1798FA65" w14:textId="793C53E8" w:rsidR="00E318B6" w:rsidRDefault="00332F14" w:rsidP="00E318B6">
        <w:pPr>
          <w:pStyle w:val="Stopka"/>
        </w:pPr>
        <w:r>
          <w:rPr>
            <w:b/>
          </w:rPr>
          <w:t>BOPD.4131.6</w:t>
        </w:r>
        <w:r w:rsidR="00671DAF">
          <w:rPr>
            <w:b/>
          </w:rPr>
          <w:t xml:space="preserve">.2022 </w:t>
        </w:r>
        <w:proofErr w:type="gramStart"/>
        <w:r w:rsidR="00671DAF">
          <w:rPr>
            <w:b/>
          </w:rPr>
          <w:t>z</w:t>
        </w:r>
        <w:proofErr w:type="gramEnd"/>
        <w:r w:rsidR="00671DAF">
          <w:rPr>
            <w:b/>
          </w:rPr>
          <w:t xml:space="preserve"> dnia 17.03.2022 </w:t>
        </w:r>
        <w:proofErr w:type="gramStart"/>
        <w:r w:rsidR="00671DAF">
          <w:rPr>
            <w:b/>
          </w:rPr>
          <w:t>r</w:t>
        </w:r>
        <w:proofErr w:type="gramEnd"/>
        <w:r w:rsidR="00671DAF">
          <w:rPr>
            <w:b/>
          </w:rPr>
          <w:t>.</w:t>
        </w:r>
        <w:r w:rsidR="00E318B6">
          <w:rPr>
            <w:b/>
          </w:rPr>
          <w:tab/>
        </w:r>
        <w:r w:rsidR="00E318B6">
          <w:rPr>
            <w:b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D899AB" w14:textId="77777777" w:rsidR="00B43FC3" w:rsidRDefault="00B43FC3" w:rsidP="00F119F4">
      <w:pPr>
        <w:spacing w:after="0" w:line="240" w:lineRule="auto"/>
      </w:pPr>
      <w:r>
        <w:separator/>
      </w:r>
    </w:p>
  </w:footnote>
  <w:footnote w:type="continuationSeparator" w:id="0">
    <w:p w14:paraId="287F077B" w14:textId="77777777" w:rsidR="00B43FC3" w:rsidRDefault="00B43FC3" w:rsidP="00F11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AFAFB1" w14:textId="77777777" w:rsidR="009A1DCB" w:rsidRDefault="009A1DCB" w:rsidP="00133259">
    <w:pPr>
      <w:spacing w:before="12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-64"/>
      <w:tblW w:w="9918" w:type="dxa"/>
      <w:tblLayout w:type="fixed"/>
      <w:tblLook w:val="04A0" w:firstRow="1" w:lastRow="0" w:firstColumn="1" w:lastColumn="0" w:noHBand="0" w:noVBand="1"/>
    </w:tblPr>
    <w:tblGrid>
      <w:gridCol w:w="2122"/>
      <w:gridCol w:w="5953"/>
      <w:gridCol w:w="1843"/>
    </w:tblGrid>
    <w:tr w:rsidR="00E318B6" w14:paraId="1DAB6BA6" w14:textId="77777777" w:rsidTr="00581003">
      <w:trPr>
        <w:trHeight w:val="1983"/>
      </w:trPr>
      <w:tc>
        <w:tcPr>
          <w:tcW w:w="2122" w:type="dxa"/>
          <w:vAlign w:val="center"/>
        </w:tcPr>
        <w:p w14:paraId="24F4FC60" w14:textId="77777777" w:rsidR="00E318B6" w:rsidRDefault="00E318B6" w:rsidP="00E318B6">
          <w:pPr>
            <w:jc w:val="center"/>
          </w:pPr>
          <w:r w:rsidRPr="00293A98">
            <w:rPr>
              <w:noProof/>
              <w:lang w:eastAsia="pl-PL"/>
            </w:rPr>
            <w:drawing>
              <wp:inline distT="0" distB="0" distL="0" distR="0" wp14:anchorId="307DEF34" wp14:editId="6A4E7734">
                <wp:extent cx="857250" cy="1047750"/>
                <wp:effectExtent l="0" t="0" r="0" b="0"/>
                <wp:docPr id="3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3" w:type="dxa"/>
          <w:vAlign w:val="center"/>
        </w:tcPr>
        <w:p w14:paraId="6582A618" w14:textId="77777777" w:rsidR="00E318B6" w:rsidRPr="003439CD" w:rsidRDefault="00E318B6" w:rsidP="00E318B6">
          <w:pPr>
            <w:jc w:val="center"/>
            <w:rPr>
              <w:rFonts w:cs="Calibri"/>
              <w:b/>
              <w:color w:val="305680"/>
              <w:sz w:val="32"/>
              <w:szCs w:val="32"/>
            </w:rPr>
          </w:pPr>
        </w:p>
        <w:p w14:paraId="602AE1E6" w14:textId="77777777" w:rsidR="00E318B6" w:rsidRDefault="00E318B6" w:rsidP="00E318B6">
          <w:pPr>
            <w:spacing w:before="120"/>
            <w:jc w:val="center"/>
            <w:rPr>
              <w:rFonts w:cs="Calibri"/>
              <w:color w:val="305680"/>
              <w:sz w:val="30"/>
              <w:szCs w:val="30"/>
            </w:rPr>
          </w:pPr>
          <w:r w:rsidRPr="00161057">
            <w:rPr>
              <w:rFonts w:cs="Calibri"/>
              <w:color w:val="305680"/>
              <w:sz w:val="30"/>
              <w:szCs w:val="30"/>
            </w:rPr>
            <w:t>Uniwersyt</w:t>
          </w:r>
          <w:r>
            <w:rPr>
              <w:rFonts w:cs="Calibri"/>
              <w:color w:val="305680"/>
              <w:sz w:val="30"/>
              <w:szCs w:val="30"/>
            </w:rPr>
            <w:t>et Medyczny</w:t>
          </w:r>
          <w:r w:rsidRPr="00161057">
            <w:rPr>
              <w:rFonts w:cs="Calibri"/>
              <w:color w:val="305680"/>
              <w:sz w:val="30"/>
              <w:szCs w:val="30"/>
            </w:rPr>
            <w:t xml:space="preserve"> </w:t>
          </w:r>
        </w:p>
        <w:p w14:paraId="68292612" w14:textId="77777777" w:rsidR="00E318B6" w:rsidRPr="00782A53" w:rsidRDefault="00E318B6" w:rsidP="00E318B6">
          <w:pPr>
            <w:spacing w:before="120"/>
            <w:jc w:val="center"/>
            <w:rPr>
              <w:rFonts w:cs="Calibri"/>
              <w:b/>
              <w:color w:val="305680"/>
              <w:sz w:val="30"/>
              <w:szCs w:val="30"/>
            </w:rPr>
          </w:pPr>
          <w:proofErr w:type="gramStart"/>
          <w:r w:rsidRPr="00161057">
            <w:rPr>
              <w:rFonts w:cs="Calibri"/>
              <w:color w:val="305680"/>
              <w:sz w:val="30"/>
              <w:szCs w:val="30"/>
            </w:rPr>
            <w:t>im</w:t>
          </w:r>
          <w:proofErr w:type="gramEnd"/>
          <w:r w:rsidRPr="00161057">
            <w:rPr>
              <w:rFonts w:cs="Calibri"/>
              <w:color w:val="305680"/>
              <w:sz w:val="30"/>
              <w:szCs w:val="30"/>
            </w:rPr>
            <w:t>. Karola Marcinkowskiego w Poznaniu</w:t>
          </w:r>
        </w:p>
        <w:p w14:paraId="0DA66180" w14:textId="77777777" w:rsidR="00E318B6" w:rsidRPr="0001381C" w:rsidRDefault="00E318B6" w:rsidP="00E318B6">
          <w:pPr>
            <w:spacing w:before="120"/>
            <w:jc w:val="center"/>
            <w:rPr>
              <w:rFonts w:cs="Calibri"/>
              <w:color w:val="305680"/>
              <w:sz w:val="30"/>
              <w:szCs w:val="30"/>
            </w:rPr>
          </w:pPr>
        </w:p>
      </w:tc>
      <w:tc>
        <w:tcPr>
          <w:tcW w:w="1843" w:type="dxa"/>
          <w:vAlign w:val="center"/>
        </w:tcPr>
        <w:p w14:paraId="42F720A0" w14:textId="77777777" w:rsidR="00E318B6" w:rsidRDefault="00E318B6" w:rsidP="00E318B6">
          <w:pPr>
            <w:jc w:val="center"/>
          </w:pPr>
          <w:r w:rsidRPr="00293A98">
            <w:rPr>
              <w:noProof/>
              <w:lang w:eastAsia="pl-PL"/>
            </w:rPr>
            <w:drawing>
              <wp:inline distT="0" distB="0" distL="0" distR="0" wp14:anchorId="5F3FF382" wp14:editId="336DB877">
                <wp:extent cx="914400" cy="914400"/>
                <wp:effectExtent l="0" t="0" r="0" b="0"/>
                <wp:docPr id="4" name="Obraz 4" descr="C:\Users\Przemysław\AppData\Local\Microsoft\Windows\INetCache\Content.Word\logo UM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 descr="C:\Users\Przemysław\AppData\Local\Microsoft\Windows\INetCache\Content.Word\logo UM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44D8AC2" w14:textId="77777777" w:rsidR="00E318B6" w:rsidRDefault="002E72D5" w:rsidP="00E318B6">
    <w:pPr>
      <w:spacing w:before="120"/>
      <w:jc w:val="center"/>
    </w:pPr>
    <w:r>
      <w:rPr>
        <w:rFonts w:cs="Calibri"/>
        <w:b/>
        <w:color w:val="305680"/>
        <w:sz w:val="30"/>
        <w:szCs w:val="30"/>
      </w:rPr>
      <w:t>Procedura wyznaczania promotora zewnętrzneg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350A0"/>
    <w:multiLevelType w:val="hybridMultilevel"/>
    <w:tmpl w:val="8BA0F8A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5F55D4"/>
    <w:multiLevelType w:val="hybridMultilevel"/>
    <w:tmpl w:val="0FB4D9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52269"/>
    <w:multiLevelType w:val="hybridMultilevel"/>
    <w:tmpl w:val="B5EA66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44FFA"/>
    <w:multiLevelType w:val="hybridMultilevel"/>
    <w:tmpl w:val="8BA0F8A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E1F262E"/>
    <w:multiLevelType w:val="hybridMultilevel"/>
    <w:tmpl w:val="BAFA99B8"/>
    <w:lvl w:ilvl="0" w:tplc="60702276">
      <w:start w:val="1"/>
      <w:numFmt w:val="bullet"/>
      <w:lvlText w:val="-"/>
      <w:lvlJc w:val="left"/>
      <w:pPr>
        <w:ind w:left="213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5" w15:restartNumberingAfterBreak="0">
    <w:nsid w:val="31984DB2"/>
    <w:multiLevelType w:val="hybridMultilevel"/>
    <w:tmpl w:val="4EDA5D12"/>
    <w:lvl w:ilvl="0" w:tplc="D65E84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1F4FDB"/>
    <w:multiLevelType w:val="hybridMultilevel"/>
    <w:tmpl w:val="8814C7DE"/>
    <w:lvl w:ilvl="0" w:tplc="0B1A488A">
      <w:start w:val="1"/>
      <w:numFmt w:val="bullet"/>
      <w:lvlText w:val="­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52507BA"/>
    <w:multiLevelType w:val="hybridMultilevel"/>
    <w:tmpl w:val="26FCF552"/>
    <w:lvl w:ilvl="0" w:tplc="F42CF6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05E81"/>
    <w:multiLevelType w:val="hybridMultilevel"/>
    <w:tmpl w:val="7CC895FE"/>
    <w:lvl w:ilvl="0" w:tplc="0B1A488A">
      <w:start w:val="1"/>
      <w:numFmt w:val="bullet"/>
      <w:lvlText w:val="­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3CC3B94"/>
    <w:multiLevelType w:val="hybridMultilevel"/>
    <w:tmpl w:val="D23280AE"/>
    <w:lvl w:ilvl="0" w:tplc="041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2E352B"/>
    <w:multiLevelType w:val="hybridMultilevel"/>
    <w:tmpl w:val="457E63E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534D5A"/>
    <w:multiLevelType w:val="hybridMultilevel"/>
    <w:tmpl w:val="79624B56"/>
    <w:lvl w:ilvl="0" w:tplc="60702276">
      <w:start w:val="1"/>
      <w:numFmt w:val="bullet"/>
      <w:lvlText w:val="-"/>
      <w:lvlJc w:val="left"/>
      <w:pPr>
        <w:ind w:left="213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2" w15:restartNumberingAfterBreak="0">
    <w:nsid w:val="554041B0"/>
    <w:multiLevelType w:val="hybridMultilevel"/>
    <w:tmpl w:val="63BE06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5485E"/>
    <w:multiLevelType w:val="hybridMultilevel"/>
    <w:tmpl w:val="0D5E3E3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A65AFC"/>
    <w:multiLevelType w:val="hybridMultilevel"/>
    <w:tmpl w:val="64D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476C5"/>
    <w:multiLevelType w:val="hybridMultilevel"/>
    <w:tmpl w:val="5E4E39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43581"/>
    <w:multiLevelType w:val="multilevel"/>
    <w:tmpl w:val="9CDAF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30E65AC"/>
    <w:multiLevelType w:val="hybridMultilevel"/>
    <w:tmpl w:val="18CA6F5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D8395A"/>
    <w:multiLevelType w:val="hybridMultilevel"/>
    <w:tmpl w:val="8020B3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8F032F"/>
    <w:multiLevelType w:val="hybridMultilevel"/>
    <w:tmpl w:val="ACE07E2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17"/>
  </w:num>
  <w:num w:numId="3">
    <w:abstractNumId w:val="5"/>
  </w:num>
  <w:num w:numId="4">
    <w:abstractNumId w:val="8"/>
  </w:num>
  <w:num w:numId="5">
    <w:abstractNumId w:val="6"/>
  </w:num>
  <w:num w:numId="6">
    <w:abstractNumId w:val="13"/>
  </w:num>
  <w:num w:numId="7">
    <w:abstractNumId w:val="16"/>
  </w:num>
  <w:num w:numId="8">
    <w:abstractNumId w:val="2"/>
  </w:num>
  <w:num w:numId="9">
    <w:abstractNumId w:val="4"/>
  </w:num>
  <w:num w:numId="10">
    <w:abstractNumId w:val="18"/>
  </w:num>
  <w:num w:numId="11">
    <w:abstractNumId w:val="11"/>
  </w:num>
  <w:num w:numId="12">
    <w:abstractNumId w:val="14"/>
  </w:num>
  <w:num w:numId="13">
    <w:abstractNumId w:val="15"/>
  </w:num>
  <w:num w:numId="14">
    <w:abstractNumId w:val="9"/>
  </w:num>
  <w:num w:numId="15">
    <w:abstractNumId w:val="12"/>
  </w:num>
  <w:num w:numId="16">
    <w:abstractNumId w:val="1"/>
  </w:num>
  <w:num w:numId="17">
    <w:abstractNumId w:val="0"/>
  </w:num>
  <w:num w:numId="18">
    <w:abstractNumId w:val="10"/>
  </w:num>
  <w:num w:numId="19">
    <w:abstractNumId w:val="3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W2NDI2tDAyMTBV0lEKTi0uzszPAykwrAUAZ6aptywAAAA="/>
  </w:docVars>
  <w:rsids>
    <w:rsidRoot w:val="00EE575B"/>
    <w:rsid w:val="00006268"/>
    <w:rsid w:val="000C781B"/>
    <w:rsid w:val="000D2412"/>
    <w:rsid w:val="000D331C"/>
    <w:rsid w:val="000D6D1D"/>
    <w:rsid w:val="000E0E7A"/>
    <w:rsid w:val="000E602E"/>
    <w:rsid w:val="000F18E0"/>
    <w:rsid w:val="000F3452"/>
    <w:rsid w:val="00133259"/>
    <w:rsid w:val="00163AC4"/>
    <w:rsid w:val="001B66EE"/>
    <w:rsid w:val="001C31A6"/>
    <w:rsid w:val="001C4405"/>
    <w:rsid w:val="001E21E7"/>
    <w:rsid w:val="002100D1"/>
    <w:rsid w:val="00230FC1"/>
    <w:rsid w:val="00236D3A"/>
    <w:rsid w:val="0027698C"/>
    <w:rsid w:val="002E72D5"/>
    <w:rsid w:val="002F7CFF"/>
    <w:rsid w:val="00313E44"/>
    <w:rsid w:val="00332A5B"/>
    <w:rsid w:val="00332F14"/>
    <w:rsid w:val="003560CB"/>
    <w:rsid w:val="003960D7"/>
    <w:rsid w:val="003A0E02"/>
    <w:rsid w:val="003A3441"/>
    <w:rsid w:val="003C3608"/>
    <w:rsid w:val="003E1502"/>
    <w:rsid w:val="003E318A"/>
    <w:rsid w:val="003F60D8"/>
    <w:rsid w:val="004033FD"/>
    <w:rsid w:val="00441C5F"/>
    <w:rsid w:val="004468A2"/>
    <w:rsid w:val="00456567"/>
    <w:rsid w:val="004675E9"/>
    <w:rsid w:val="00482C05"/>
    <w:rsid w:val="004A308C"/>
    <w:rsid w:val="004E7205"/>
    <w:rsid w:val="004E7579"/>
    <w:rsid w:val="004F069D"/>
    <w:rsid w:val="004F77A0"/>
    <w:rsid w:val="00504FA5"/>
    <w:rsid w:val="005068A4"/>
    <w:rsid w:val="00510352"/>
    <w:rsid w:val="00515120"/>
    <w:rsid w:val="0051585A"/>
    <w:rsid w:val="00517B73"/>
    <w:rsid w:val="00520036"/>
    <w:rsid w:val="00535C17"/>
    <w:rsid w:val="005449E6"/>
    <w:rsid w:val="00554E04"/>
    <w:rsid w:val="0058456F"/>
    <w:rsid w:val="00587518"/>
    <w:rsid w:val="00587728"/>
    <w:rsid w:val="00592724"/>
    <w:rsid w:val="005A5E2D"/>
    <w:rsid w:val="005B4EFC"/>
    <w:rsid w:val="005C6F5E"/>
    <w:rsid w:val="005D48A5"/>
    <w:rsid w:val="00601DD9"/>
    <w:rsid w:val="00652D73"/>
    <w:rsid w:val="00661DEE"/>
    <w:rsid w:val="006666C1"/>
    <w:rsid w:val="00671DAF"/>
    <w:rsid w:val="006745A2"/>
    <w:rsid w:val="006C6B13"/>
    <w:rsid w:val="007020E0"/>
    <w:rsid w:val="00710D96"/>
    <w:rsid w:val="00726E32"/>
    <w:rsid w:val="00736D1A"/>
    <w:rsid w:val="00792AD2"/>
    <w:rsid w:val="007B3E8A"/>
    <w:rsid w:val="007B7D86"/>
    <w:rsid w:val="007B7E8F"/>
    <w:rsid w:val="007E05BD"/>
    <w:rsid w:val="007F67AC"/>
    <w:rsid w:val="00830D12"/>
    <w:rsid w:val="008667AC"/>
    <w:rsid w:val="00880CA7"/>
    <w:rsid w:val="0089346E"/>
    <w:rsid w:val="008A2B3A"/>
    <w:rsid w:val="008A5AD9"/>
    <w:rsid w:val="009011A8"/>
    <w:rsid w:val="009144C7"/>
    <w:rsid w:val="00981321"/>
    <w:rsid w:val="009A1DCB"/>
    <w:rsid w:val="009B770F"/>
    <w:rsid w:val="00A074F2"/>
    <w:rsid w:val="00A11FEB"/>
    <w:rsid w:val="00A14C6A"/>
    <w:rsid w:val="00A3756B"/>
    <w:rsid w:val="00A744F2"/>
    <w:rsid w:val="00B43FC3"/>
    <w:rsid w:val="00B5149D"/>
    <w:rsid w:val="00B9685A"/>
    <w:rsid w:val="00BB664E"/>
    <w:rsid w:val="00BC6011"/>
    <w:rsid w:val="00BC72E9"/>
    <w:rsid w:val="00BD5E73"/>
    <w:rsid w:val="00C0208E"/>
    <w:rsid w:val="00C077CA"/>
    <w:rsid w:val="00C1289D"/>
    <w:rsid w:val="00C31712"/>
    <w:rsid w:val="00C319E6"/>
    <w:rsid w:val="00C320A3"/>
    <w:rsid w:val="00C712B2"/>
    <w:rsid w:val="00C7433D"/>
    <w:rsid w:val="00CA2B4E"/>
    <w:rsid w:val="00CB1414"/>
    <w:rsid w:val="00CB4070"/>
    <w:rsid w:val="00CD0E77"/>
    <w:rsid w:val="00CF3B29"/>
    <w:rsid w:val="00D62B5E"/>
    <w:rsid w:val="00D66419"/>
    <w:rsid w:val="00DA78A4"/>
    <w:rsid w:val="00DA7E5D"/>
    <w:rsid w:val="00DB191D"/>
    <w:rsid w:val="00DB5709"/>
    <w:rsid w:val="00DB6AF1"/>
    <w:rsid w:val="00DB7DD1"/>
    <w:rsid w:val="00DF4C9B"/>
    <w:rsid w:val="00E007B0"/>
    <w:rsid w:val="00E318B6"/>
    <w:rsid w:val="00EE575B"/>
    <w:rsid w:val="00F119F4"/>
    <w:rsid w:val="00F1717C"/>
    <w:rsid w:val="00F45158"/>
    <w:rsid w:val="00F51D21"/>
    <w:rsid w:val="00F63BF3"/>
    <w:rsid w:val="00F77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B0A67C9"/>
  <w15:chartTrackingRefBased/>
  <w15:docId w15:val="{08EFAD65-5037-47FF-91E4-DF7271CAB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36D1A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44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F119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119F4"/>
  </w:style>
  <w:style w:type="paragraph" w:styleId="Stopka">
    <w:name w:val="footer"/>
    <w:basedOn w:val="Normalny"/>
    <w:link w:val="StopkaZnak"/>
    <w:uiPriority w:val="99"/>
    <w:unhideWhenUsed/>
    <w:rsid w:val="00F119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119F4"/>
  </w:style>
  <w:style w:type="paragraph" w:styleId="Tekstdymka">
    <w:name w:val="Balloon Text"/>
    <w:basedOn w:val="Normalny"/>
    <w:link w:val="TekstdymkaZnak"/>
    <w:uiPriority w:val="99"/>
    <w:semiHidden/>
    <w:unhideWhenUsed/>
    <w:rsid w:val="00006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062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8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3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AA035-7746-4238-9E10-C289A3A00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9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22-03-15T06:57:00Z</cp:lastPrinted>
  <dcterms:created xsi:type="dcterms:W3CDTF">2022-03-15T06:58:00Z</dcterms:created>
  <dcterms:modified xsi:type="dcterms:W3CDTF">2022-03-18T08:44:00Z</dcterms:modified>
</cp:coreProperties>
</file>